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688a5bc2c66abe2b8884f8dbb4f2a243f0285b7"/>
    <w:p>
      <w:pPr>
        <w:pStyle w:val="Heading1"/>
      </w:pPr>
      <w:r>
        <w:t xml:space="preserve">COVER LETTER FOR SPECIAL EDUCATION TEACHER POSITION IN MEXICO CITY</w:t>
      </w:r>
    </w:p>
    <w:p>
      <w:pPr>
        <w:pStyle w:val="FirstParagraph"/>
      </w:pPr>
      <w:r>
        <w:rPr>
          <w:bCs/>
          <w:b/>
        </w:rPr>
        <w:t xml:space="preserve">Dear [Hiring Manager's Name],</w:t>
      </w:r>
    </w:p>
    <w:p>
      <w:pPr>
        <w:pStyle w:val="BodyText"/>
      </w:pPr>
      <w:r>
        <w:t xml:space="preserve">I am writing to express my enthusiastic interest in the Special Education Teacher position at [School Name] in Mexico City, Mexico. As a dedicated and experienced educator with a passion for supporting students with diverse learning needs, I am eager to contribute my expertise, creativity, and commitment to fostering inclusive educational environments in one of the most vibrant cities in Latin America. My background aligns perfectly with the mission of providing equitable opportunities for all learners, and I am particularly inspired by the unique cultural and educational landscape of Mexico City.</w:t>
      </w:r>
    </w:p>
    <w:bookmarkStart w:id="20" w:name="X32c7ea94904de33b0ab62703813f6c83bdc5345"/>
    <w:p>
      <w:pPr>
        <w:pStyle w:val="Heading2"/>
      </w:pPr>
      <w:r>
        <w:t xml:space="preserve">Why Special Education Teacher? A Calling Rooted in Empathy and Expertise</w:t>
      </w:r>
    </w:p>
    <w:p>
      <w:pPr>
        <w:pStyle w:val="FirstParagraph"/>
      </w:pPr>
      <w:r>
        <w:t xml:space="preserve">The role of a Special Education Teacher is not just a profession—it is a calling that requires empathy, adaptability, and an unwavering belief in the potential of every student. Over the past [X years], I have honed my skills in designing individualized education plans (IEPs), implementing evidence-based strategies for students with autism, ADHD, dyslexia, and other learning differences, and collaborating with families and multidisciplinary teams to ensure holistic development. My journey as a Special Education Teacher has been guided by the philosophy that every child deserves a tailored learning experience that respects their unique strengths and challenges.</w:t>
      </w:r>
    </w:p>
    <w:p>
      <w:pPr>
        <w:pStyle w:val="BodyText"/>
      </w:pPr>
      <w:r>
        <w:t xml:space="preserve">What sets me apart is my ability to blend pedagogical innovation with cultural sensitivity. In Mexico City, where the educational system emphasizes both academic rigor and social-emotional growth, I have worked to create classroom environments that celebrate diversity while addressing the specific needs of students. For example, during my time at [Previous School/Organization], I developed a bilingual program that supported students with language barriers in both Spanish and English, ensuring they could thrive academically while maintaining their cultural identity. This experience reinforced my belief in the power of education to bridge divides and empower marginalized communities.</w:t>
      </w:r>
    </w:p>
    <w:bookmarkEnd w:id="20"/>
    <w:bookmarkStart w:id="21" w:name="Xe3cd3ef84cd7f2b87c3caac71f9232791264f57"/>
    <w:p>
      <w:pPr>
        <w:pStyle w:val="Heading2"/>
      </w:pPr>
      <w:r>
        <w:t xml:space="preserve">Special Education Teacher: A Commitment to Inclusive Excellence</w:t>
      </w:r>
    </w:p>
    <w:p>
      <w:pPr>
        <w:pStyle w:val="FirstParagraph"/>
      </w:pPr>
      <w:r>
        <w:t xml:space="preserve">Mexico City’s dynamic educational ecosystem presents both challenges and opportunities for Special Education Teachers. As a city with a rich history of innovation in education, it also faces the need for greater accessibility and resources for students with disabilities. My work as a Special Education Teacher has prepared me to address these needs head-on. I am well-versed in the principles of Universal Design for Learning (UDL) and have successfully integrated technology, such as assistive devices and adaptive software, to enhance student engagement and independence.</w:t>
      </w:r>
    </w:p>
    <w:p>
      <w:pPr>
        <w:pStyle w:val="BodyText"/>
      </w:pPr>
      <w:r>
        <w:t xml:space="preserve">One of my proudest achievements was leading a professional development workshop for general education teachers on trauma-informed practices. This initiative not only improved classroom management but also fostered a culture of empathy and understanding among staff. In Mexico City, where the population is incredibly diverse, such initiatives are critical to ensuring that all students feel valued and supported. I am confident that my ability to collaborate with colleagues, advocate for students, and innovate in the classroom will make me a valuable asset to your team.</w:t>
      </w:r>
    </w:p>
    <w:bookmarkEnd w:id="21"/>
    <w:bookmarkStart w:id="22" w:name="X793031f739d13d1f98f56d592e299bd14b458b4"/>
    <w:p>
      <w:pPr>
        <w:pStyle w:val="Heading2"/>
      </w:pPr>
      <w:r>
        <w:t xml:space="preserve">Why Mexico City? A Hub of Cultural and Educational Opportunity</w:t>
      </w:r>
    </w:p>
    <w:p>
      <w:pPr>
        <w:pStyle w:val="FirstParagraph"/>
      </w:pPr>
      <w:r>
        <w:t xml:space="preserve">Mexico City is a city of contrasts—where ancient traditions meet modern advancements, and where education plays a pivotal role in shaping the future. As a Special Education Teacher, I am particularly drawn to the city’s growing emphasis on inclusive education and its commitment to improving accessibility for all learners. The opportunity to work in such a culturally rich environment excites me, as it allows me to contribute my skills while also learning from the unique perspectives of students, families, and educators in this dynamic setting.</w:t>
      </w:r>
    </w:p>
    <w:p>
      <w:pPr>
        <w:pStyle w:val="BodyText"/>
      </w:pPr>
      <w:r>
        <w:t xml:space="preserve">Moreover, Mexico City’s educational institutions often serve communities with varying socioeconomic backgrounds, which requires a nuanced understanding of equity and inclusion. My experience working in urban schools has equipped me with the resilience and adaptability needed to navigate these challenges. Whether it’s developing sensory-friendly classrooms for students on the autism spectrum or creating peer mentoring programs for students with emotional disabilities, I am driven by the goal of ensuring that every child can access quality education.</w:t>
      </w:r>
    </w:p>
    <w:bookmarkEnd w:id="22"/>
    <w:bookmarkStart w:id="23" w:name="Xf5dc25c56f8756a2e952e56d278562a2b9ea9e2"/>
    <w:p>
      <w:pPr>
        <w:pStyle w:val="Heading2"/>
      </w:pPr>
      <w:r>
        <w:t xml:space="preserve">My Vision for Impact as a Special Education Teacher in Mexico City</w:t>
      </w:r>
    </w:p>
    <w:p>
      <w:pPr>
        <w:pStyle w:val="FirstParagraph"/>
      </w:pPr>
      <w:r>
        <w:t xml:space="preserve">If given the opportunity to join [School Name], I aim to build on my existing expertise while embracing the unique needs of your student population. I envision collaborating with administrators and teachers to implement best practices in special education, such as differentiated instruction and data-driven decision-making. Additionally, I hope to engage families through workshops and open communication channels, recognizing that partnerships between schools and homes are essential for student success.</w:t>
      </w:r>
    </w:p>
    <w:p>
      <w:pPr>
        <w:pStyle w:val="BodyText"/>
      </w:pPr>
      <w:r>
        <w:t xml:space="preserve">I am also keen on contributing to the professional development of my colleagues by sharing strategies for creating inclusive classrooms. For instance, I have led initiatives to integrate mindfulness practices into daily routines, which have proven effective in reducing anxiety among students with sensory processing disorders. In Mexico City, where the pace of life can be fast and stressful, such approaches could make a meaningful difference in supporting students’ well-being.</w:t>
      </w:r>
    </w:p>
    <w:bookmarkEnd w:id="23"/>
    <w:bookmarkStart w:id="24" w:name="X0c76a841a41eb9afcb52fec174274d64f7ebb2a"/>
    <w:p>
      <w:pPr>
        <w:pStyle w:val="Heading2"/>
      </w:pPr>
      <w:r>
        <w:t xml:space="preserve">Conclusion: A Passionate Commitment to Special Education</w:t>
      </w:r>
    </w:p>
    <w:p>
      <w:pPr>
        <w:pStyle w:val="FirstParagraph"/>
      </w:pPr>
      <w:r>
        <w:t xml:space="preserve">In conclusion, I am deeply passionate about the role of a Special Education Teacher and am excited about the possibility of contributing to [School Name]’s mission of excellence in education. My experience, cultural awareness, and dedication to inclusive practices make me an ideal candidate for this position in Mexico City. I would be honored to bring my skills and enthusiasm to your institution, where I can help students reach their full potential while contributing to a supportive and innovative educational community.</w:t>
      </w:r>
    </w:p>
    <w:p>
      <w:pPr>
        <w:pStyle w:val="BodyText"/>
      </w:pPr>
      <w:r>
        <w:t xml:space="preserve">Thank you for considering my application. I look forward to the opportunity to discuss how my background and vision align with the needs of your school.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Mexico City</dc:title>
  <dc:creator/>
  <dc:language>en</dc:language>
  <cp:keywords/>
  <dcterms:created xsi:type="dcterms:W3CDTF">2025-12-11T02:54:24Z</dcterms:created>
  <dcterms:modified xsi:type="dcterms:W3CDTF">2025-12-11T02:54:24Z</dcterms:modified>
</cp:coreProperties>
</file>

<file path=docProps/custom.xml><?xml version="1.0" encoding="utf-8"?>
<Properties xmlns="http://schemas.openxmlformats.org/officeDocument/2006/custom-properties" xmlns:vt="http://schemas.openxmlformats.org/officeDocument/2006/docPropsVTypes"/>
</file>